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57398289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57398290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57398291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0774BD" w:rsidRDefault="003358FE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57398289" w:history="1">
            <w:r w:rsidR="000774BD" w:rsidRPr="00564696">
              <w:rPr>
                <w:rStyle w:val="a9"/>
                <w:rFonts w:eastAsia="標楷體"/>
                <w:noProof/>
              </w:rPr>
              <w:t>Controller Message Protocol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0" w:history="1">
            <w:r w:rsidR="000774BD" w:rsidRPr="00564696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1" w:history="1">
            <w:r w:rsidR="000774BD" w:rsidRPr="00564696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2" w:history="1">
            <w:r w:rsidR="000774BD" w:rsidRPr="00564696">
              <w:rPr>
                <w:rStyle w:val="a9"/>
                <w:rFonts w:eastAsia="標楷體"/>
                <w:noProof/>
              </w:rPr>
              <w:t>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Introduc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3" w:history="1">
            <w:r w:rsidR="000774BD" w:rsidRPr="00564696">
              <w:rPr>
                <w:rStyle w:val="a9"/>
                <w:rFonts w:eastAsia="標楷體"/>
                <w:noProof/>
              </w:rPr>
              <w:t>1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Overview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4" w:history="1">
            <w:r w:rsidR="000774BD" w:rsidRPr="00564696">
              <w:rPr>
                <w:rStyle w:val="a9"/>
                <w:rFonts w:eastAsia="標楷體"/>
                <w:noProof/>
              </w:rPr>
              <w:t>1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Glossary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5" w:history="1">
            <w:r w:rsidR="000774BD" w:rsidRPr="00564696">
              <w:rPr>
                <w:rStyle w:val="a9"/>
                <w:rFonts w:eastAsia="標楷體"/>
                <w:noProof/>
              </w:rPr>
              <w:t>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ntroller Message Protocol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6" w:history="1">
            <w:r w:rsidR="000774BD" w:rsidRPr="00564696">
              <w:rPr>
                <w:rStyle w:val="a9"/>
                <w:rFonts w:eastAsia="標楷體"/>
                <w:noProof/>
              </w:rPr>
              <w:t>2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DU Type and Format Definition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7" w:history="1">
            <w:r w:rsidR="000774BD" w:rsidRPr="00564696">
              <w:rPr>
                <w:rStyle w:val="a9"/>
                <w:rFonts w:eastAsia="標楷體"/>
                <w:noProof/>
              </w:rPr>
              <w:t>2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DU Format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8" w:history="1">
            <w:r w:rsidR="000774BD" w:rsidRPr="00564696">
              <w:rPr>
                <w:rStyle w:val="a9"/>
                <w:rFonts w:eastAsia="標楷體"/>
                <w:noProof/>
              </w:rPr>
              <w:t>2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DU Layout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9" w:history="1">
            <w:r w:rsidR="000774BD" w:rsidRPr="00564696">
              <w:rPr>
                <w:rStyle w:val="a9"/>
                <w:rFonts w:eastAsia="標楷體"/>
                <w:noProof/>
              </w:rPr>
              <w:t>2.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Session Descrip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0" w:history="1">
            <w:r w:rsidR="000774BD" w:rsidRPr="00564696">
              <w:rPr>
                <w:rStyle w:val="a9"/>
                <w:rFonts w:eastAsia="標楷體"/>
                <w:noProof/>
              </w:rPr>
              <w:t>2.5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DU Defini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1" w:history="1">
            <w:r w:rsidR="000774BD" w:rsidRPr="00564696">
              <w:rPr>
                <w:rStyle w:val="a9"/>
                <w:rFonts w:eastAsia="標楷體"/>
                <w:noProof/>
              </w:rPr>
              <w:t>2.5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Bind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2" w:history="1">
            <w:r w:rsidR="000774BD" w:rsidRPr="00564696">
              <w:rPr>
                <w:rStyle w:val="a9"/>
                <w:rFonts w:eastAsia="標楷體"/>
                <w:noProof/>
              </w:rPr>
              <w:t>2.5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Bind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3" w:history="1">
            <w:r w:rsidR="000774BD" w:rsidRPr="00564696">
              <w:rPr>
                <w:rStyle w:val="a9"/>
                <w:rFonts w:eastAsia="標楷體"/>
                <w:noProof/>
              </w:rPr>
              <w:t>2.5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Initial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4" w:history="1">
            <w:r w:rsidR="000774BD" w:rsidRPr="00564696">
              <w:rPr>
                <w:rStyle w:val="a9"/>
                <w:rFonts w:eastAsia="標楷體"/>
                <w:noProof/>
              </w:rPr>
              <w:t>2.5.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Initial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5" w:history="1">
            <w:r w:rsidR="000774BD" w:rsidRPr="00564696">
              <w:rPr>
                <w:rStyle w:val="a9"/>
                <w:rFonts w:eastAsia="標楷體"/>
                <w:noProof/>
              </w:rPr>
              <w:t>2.5.5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ign up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6" w:history="1">
            <w:r w:rsidR="000774BD" w:rsidRPr="00564696">
              <w:rPr>
                <w:rStyle w:val="a9"/>
                <w:rFonts w:eastAsia="標楷體"/>
                <w:noProof/>
              </w:rPr>
              <w:t>2.5.6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ign up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7" w:history="1">
            <w:r w:rsidR="000774BD" w:rsidRPr="00564696">
              <w:rPr>
                <w:rStyle w:val="a9"/>
                <w:rFonts w:eastAsia="標楷體"/>
                <w:noProof/>
              </w:rPr>
              <w:t>2.5.7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Authentication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8" w:history="1">
            <w:r w:rsidR="000774BD" w:rsidRPr="00564696">
              <w:rPr>
                <w:rStyle w:val="a9"/>
                <w:rFonts w:eastAsia="標楷體"/>
                <w:noProof/>
              </w:rPr>
              <w:t>2.5.8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Authentication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9" w:history="1">
            <w:r w:rsidR="000774BD" w:rsidRPr="00564696">
              <w:rPr>
                <w:rStyle w:val="a9"/>
                <w:rFonts w:eastAsia="標楷體"/>
                <w:noProof/>
              </w:rPr>
              <w:t>2.5.9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Access log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0" w:history="1">
            <w:r w:rsidR="000774BD" w:rsidRPr="00564696">
              <w:rPr>
                <w:rStyle w:val="a9"/>
                <w:rFonts w:eastAsia="標楷體"/>
                <w:noProof/>
              </w:rPr>
              <w:t>2.5.10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Access log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1" w:history="1">
            <w:r w:rsidR="000774BD" w:rsidRPr="00564696">
              <w:rPr>
                <w:rStyle w:val="a9"/>
                <w:rFonts w:eastAsia="標楷體"/>
                <w:noProof/>
              </w:rPr>
              <w:t>2.5.1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Enquire link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2" w:history="1">
            <w:r w:rsidR="000774BD" w:rsidRPr="00564696">
              <w:rPr>
                <w:rStyle w:val="a9"/>
                <w:rFonts w:eastAsia="標楷體"/>
                <w:noProof/>
              </w:rPr>
              <w:t>2.5.1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Enquire link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3" w:history="1">
            <w:r w:rsidR="000774BD" w:rsidRPr="00564696">
              <w:rPr>
                <w:rStyle w:val="a9"/>
                <w:rFonts w:eastAsia="標楷體"/>
                <w:noProof/>
              </w:rPr>
              <w:t>2.5.1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Unbind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4" w:history="1">
            <w:r w:rsidR="000774BD" w:rsidRPr="00564696">
              <w:rPr>
                <w:rStyle w:val="a9"/>
                <w:rFonts w:eastAsia="標楷體"/>
                <w:noProof/>
              </w:rPr>
              <w:t>2.5.1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Unbind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5" w:history="1">
            <w:r w:rsidR="000774BD" w:rsidRPr="00564696">
              <w:rPr>
                <w:rStyle w:val="a9"/>
                <w:rFonts w:eastAsia="標楷體"/>
                <w:noProof/>
              </w:rPr>
              <w:t>2.5.15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Update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6" w:history="1">
            <w:r w:rsidR="000774BD" w:rsidRPr="00564696">
              <w:rPr>
                <w:rStyle w:val="a9"/>
                <w:rFonts w:eastAsia="標楷體"/>
                <w:noProof/>
              </w:rPr>
              <w:t>2.5.16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Update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7" w:history="1">
            <w:r w:rsidR="000774BD" w:rsidRPr="00564696">
              <w:rPr>
                <w:rStyle w:val="a9"/>
                <w:rFonts w:eastAsia="標楷體"/>
                <w:noProof/>
              </w:rPr>
              <w:t>2.5.17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eboot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8" w:history="1">
            <w:r w:rsidR="000774BD" w:rsidRPr="00564696">
              <w:rPr>
                <w:rStyle w:val="a9"/>
                <w:rFonts w:eastAsia="標楷體"/>
                <w:noProof/>
              </w:rPr>
              <w:t>2.5.18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eboot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9" w:history="1">
            <w:r w:rsidR="000774BD" w:rsidRPr="00564696">
              <w:rPr>
                <w:rStyle w:val="a9"/>
                <w:rFonts w:eastAsia="標楷體"/>
                <w:noProof/>
              </w:rPr>
              <w:t>2.5.19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nfiguration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0" w:history="1">
            <w:r w:rsidR="000774BD" w:rsidRPr="00564696">
              <w:rPr>
                <w:rStyle w:val="a9"/>
                <w:rFonts w:eastAsia="標楷體"/>
                <w:noProof/>
              </w:rPr>
              <w:t>2.5.20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nfiguration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1" w:history="1">
            <w:r w:rsidR="000774BD" w:rsidRPr="00564696">
              <w:rPr>
                <w:rStyle w:val="a9"/>
                <w:rFonts w:eastAsia="標楷體"/>
                <w:noProof/>
              </w:rPr>
              <w:t>2.5.2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Power port setting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2" w:history="1">
            <w:r w:rsidR="000774BD" w:rsidRPr="00564696">
              <w:rPr>
                <w:rStyle w:val="a9"/>
                <w:rFonts w:eastAsia="標楷體"/>
                <w:noProof/>
              </w:rPr>
              <w:t>2.5.2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Power port setting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3" w:history="1">
            <w:r w:rsidR="000774BD" w:rsidRPr="00564696">
              <w:rPr>
                <w:rStyle w:val="a9"/>
                <w:rFonts w:eastAsia="標楷體"/>
                <w:noProof/>
              </w:rPr>
              <w:t>2.5.2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Power port state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4" w:history="1">
            <w:r w:rsidR="000774BD" w:rsidRPr="00564696">
              <w:rPr>
                <w:rStyle w:val="a9"/>
                <w:rFonts w:eastAsia="標楷體"/>
                <w:noProof/>
              </w:rPr>
              <w:t>2.5.2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Power port state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5" w:history="1">
            <w:r w:rsidR="000774BD" w:rsidRPr="00564696">
              <w:rPr>
                <w:rStyle w:val="a9"/>
                <w:rFonts w:eastAsia="標楷體"/>
                <w:noProof/>
              </w:rPr>
              <w:t>2.5.25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ER API Sign in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6" w:history="1">
            <w:r w:rsidR="000774BD" w:rsidRPr="00564696">
              <w:rPr>
                <w:rStyle w:val="a9"/>
                <w:rFonts w:eastAsia="標楷體"/>
                <w:noProof/>
              </w:rPr>
              <w:t>2.5.26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ER API Sign in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7" w:history="1">
            <w:r w:rsidR="000774BD" w:rsidRPr="00564696">
              <w:rPr>
                <w:rStyle w:val="a9"/>
                <w:rFonts w:eastAsia="標楷體"/>
                <w:noProof/>
              </w:rPr>
              <w:t>2.5.27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Login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8" w:history="1">
            <w:r w:rsidR="000774BD" w:rsidRPr="00564696">
              <w:rPr>
                <w:rStyle w:val="a9"/>
                <w:rFonts w:eastAsia="標楷體"/>
                <w:noProof/>
              </w:rPr>
              <w:t>2.5.28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Login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9" w:history="1">
            <w:r w:rsidR="000774BD" w:rsidRPr="00564696">
              <w:rPr>
                <w:rStyle w:val="a9"/>
                <w:rFonts w:eastAsia="標楷體"/>
                <w:noProof/>
              </w:rPr>
              <w:t>2.5.29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Logout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0" w:history="1">
            <w:r w:rsidR="000774BD" w:rsidRPr="00564696">
              <w:rPr>
                <w:rStyle w:val="a9"/>
                <w:rFonts w:eastAsia="標楷體"/>
                <w:noProof/>
              </w:rPr>
              <w:t>2.5.30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Logout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1" w:history="1">
            <w:r w:rsidR="000774BD" w:rsidRPr="00564696">
              <w:rPr>
                <w:rStyle w:val="a9"/>
                <w:rFonts w:eastAsia="標楷體"/>
                <w:noProof/>
              </w:rPr>
              <w:t>2.5.3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Operate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2" w:history="1">
            <w:r w:rsidR="000774BD" w:rsidRPr="00564696">
              <w:rPr>
                <w:rStyle w:val="a9"/>
                <w:rFonts w:eastAsia="標楷體"/>
                <w:noProof/>
              </w:rPr>
              <w:t>2.5.3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Operate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3" w:history="1">
            <w:r w:rsidR="000774BD" w:rsidRPr="00564696">
              <w:rPr>
                <w:rStyle w:val="a9"/>
                <w:rFonts w:eastAsia="標楷體"/>
                <w:noProof/>
              </w:rPr>
              <w:t>2.5.3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State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4" w:history="1">
            <w:r w:rsidR="000774BD" w:rsidRPr="00564696">
              <w:rPr>
                <w:rStyle w:val="a9"/>
                <w:rFonts w:eastAsia="標楷體"/>
                <w:noProof/>
              </w:rPr>
              <w:t>2.5.3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State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5" w:history="1">
            <w:r w:rsidR="000774BD" w:rsidRPr="00564696">
              <w:rPr>
                <w:rStyle w:val="a9"/>
                <w:rFonts w:eastAsia="標楷體"/>
                <w:noProof/>
              </w:rPr>
              <w:t>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arameter Defini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6" w:history="1">
            <w:r w:rsidR="000774BD" w:rsidRPr="00564696">
              <w:rPr>
                <w:rStyle w:val="a9"/>
                <w:rFonts w:eastAsia="標楷體"/>
                <w:noProof/>
              </w:rPr>
              <w:t>3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mmand Header Parameter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7" w:history="1">
            <w:r w:rsidR="000774BD" w:rsidRPr="00564696">
              <w:rPr>
                <w:rStyle w:val="a9"/>
                <w:rFonts w:eastAsia="標楷體"/>
                <w:noProof/>
              </w:rPr>
              <w:t>3.1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mmand length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8" w:history="1">
            <w:r w:rsidR="000774BD" w:rsidRPr="00564696">
              <w:rPr>
                <w:rStyle w:val="a9"/>
                <w:rFonts w:eastAsia="標楷體"/>
                <w:noProof/>
              </w:rPr>
              <w:t>3.1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mmand id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9" w:history="1">
            <w:r w:rsidR="000774BD" w:rsidRPr="00564696">
              <w:rPr>
                <w:rStyle w:val="a9"/>
                <w:rFonts w:eastAsia="標楷體"/>
                <w:noProof/>
              </w:rPr>
              <w:t>3.1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mmand statu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0" w:history="1">
            <w:r w:rsidR="000774BD" w:rsidRPr="00564696">
              <w:rPr>
                <w:rStyle w:val="a9"/>
                <w:rFonts w:eastAsia="標楷體"/>
                <w:noProof/>
              </w:rPr>
              <w:t>3.1.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equence number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1" w:history="1">
            <w:r w:rsidR="000774BD" w:rsidRPr="00564696">
              <w:rPr>
                <w:rStyle w:val="a9"/>
                <w:rFonts w:eastAsia="標楷體"/>
                <w:noProof/>
              </w:rPr>
              <w:t>3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Mandatory CMP Parameter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2" w:history="1">
            <w:r w:rsidR="000774BD" w:rsidRPr="00564696">
              <w:rPr>
                <w:rStyle w:val="a9"/>
                <w:rFonts w:eastAsia="標楷體"/>
                <w:noProof/>
              </w:rPr>
              <w:t>3.2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ervice Type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3" w:history="1">
            <w:r w:rsidR="000774BD" w:rsidRPr="00564696">
              <w:rPr>
                <w:rStyle w:val="a9"/>
                <w:rFonts w:eastAsia="標楷體"/>
                <w:noProof/>
              </w:rPr>
              <w:t>3.2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Initial Data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4" w:history="1">
            <w:r w:rsidR="000774BD" w:rsidRPr="00564696">
              <w:rPr>
                <w:rStyle w:val="a9"/>
                <w:rFonts w:eastAsia="標楷體"/>
                <w:noProof/>
              </w:rPr>
              <w:t>3.2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esult Table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5" w:history="1">
            <w:r w:rsidR="000774BD" w:rsidRPr="00564696">
              <w:rPr>
                <w:rStyle w:val="a9"/>
                <w:rFonts w:eastAsia="標楷體"/>
                <w:noProof/>
              </w:rPr>
              <w:t>3.2.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Device Type Table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6" w:history="1">
            <w:r w:rsidR="000774BD" w:rsidRPr="00564696">
              <w:rPr>
                <w:rStyle w:val="a9"/>
                <w:rFonts w:eastAsia="標楷體"/>
                <w:noProof/>
              </w:rPr>
              <w:t>3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Optional Parameter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7" w:history="1">
            <w:r w:rsidR="000774BD" w:rsidRPr="00564696">
              <w:rPr>
                <w:rStyle w:val="a9"/>
                <w:noProof/>
              </w:rPr>
              <w:t>3.3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noProof/>
              </w:rPr>
              <w:t>MDM Opera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3358F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8" w:history="1">
            <w:r w:rsidR="000774BD" w:rsidRPr="00564696">
              <w:rPr>
                <w:rStyle w:val="a9"/>
                <w:rFonts w:eastAsia="標楷體"/>
                <w:noProof/>
              </w:rPr>
              <w:t>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Note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3358FE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57398292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57398293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</w:t>
      </w:r>
      <w:proofErr w:type="gramStart"/>
      <w:r w:rsidR="00940B2C">
        <w:rPr>
          <w:rFonts w:eastAsia="標楷體" w:hint="eastAsia"/>
        </w:rPr>
        <w:t>個</w:t>
      </w:r>
      <w:proofErr w:type="gramEnd"/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57398294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57398295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57398296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57398297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57398298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57398299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57398300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57398301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3358FE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3358FE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3358FE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3358FE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344BA" w:rsidRPr="00543406" w:rsidTr="00E142AC">
        <w:trPr>
          <w:trHeight w:val="2880"/>
        </w:trPr>
        <w:tc>
          <w:tcPr>
            <w:tcW w:w="530" w:type="dxa"/>
            <w:vAlign w:val="center"/>
          </w:tcPr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543406" w:rsidRDefault="006344BA" w:rsidP="00E142AC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6344BA" w:rsidRPr="00543406" w:rsidRDefault="006344BA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6344BA" w:rsidRPr="00543406" w:rsidRDefault="00896B9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>
              <w:rPr>
                <w:rFonts w:eastAsia="標楷體" w:hint="eastAsia"/>
              </w:rPr>
              <w:t xml:space="preserve"> ID.</w:t>
            </w:r>
          </w:p>
        </w:tc>
        <w:tc>
          <w:tcPr>
            <w:tcW w:w="759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57398302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bookmarkStart w:id="14" w:name="_Toc457398303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3358FE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3358FE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3358FE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3358FE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3358FE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bookmarkStart w:id="15" w:name="_Toc457398304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3358FE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3358FE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3358FE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3358FE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3358FE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bookmarkStart w:id="16" w:name="_Toc457398305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3358FE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bookmarkStart w:id="17" w:name="_Toc457398306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8" w:name="_Toc457398307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3358FE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9" w:name="_Toc457398308"/>
      <w:r w:rsidRPr="00543406">
        <w:rPr>
          <w:rFonts w:eastAsia="標楷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20" w:name="_Toc457398309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3358FE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3358FE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21" w:name="_Toc457398310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22" w:name="_Toc457398311"/>
      <w:r w:rsidRPr="00543406">
        <w:rPr>
          <w:rFonts w:eastAsia="標楷體"/>
        </w:rPr>
        <w:lastRenderedPageBreak/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23" w:name="_Toc457398312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4" w:name="_Toc457398313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5" w:name="_Toc457398314"/>
      <w:r w:rsidRPr="00543406">
        <w:rPr>
          <w:rFonts w:eastAsia="標楷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6" w:name="_Toc457398315"/>
      <w:r w:rsidRPr="00543406">
        <w:rPr>
          <w:rFonts w:eastAsia="標楷體" w:hint="eastAsia"/>
        </w:rPr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7" w:name="_Toc457398316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8" w:name="_Toc457398317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9" w:name="_Toc457398318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30" w:name="_Toc457398319"/>
      <w:r w:rsidRPr="00543406">
        <w:rPr>
          <w:rFonts w:eastAsia="標楷體" w:hint="eastAsia"/>
        </w:rPr>
        <w:t>Configuration request</w:t>
      </w:r>
      <w:r w:rsidRPr="00543406">
        <w:rPr>
          <w:rFonts w:eastAsia="標楷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3358FE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3358FE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31" w:name="_Toc457398320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3358FE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32" w:name="_Toc457398321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3358FE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3358FE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3358FE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33" w:name="_Toc457398322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3358F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4" w:name="_Toc457398323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3358FE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3358FE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3358FE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3358FE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3358FE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5" w:name="_Toc457398324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3358FE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3358FE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3358FE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3358FE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3358FE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bookmarkStart w:id="36" w:name="_Toc457398325"/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bookmarkStart w:id="37" w:name="_Toc457398326"/>
      <w:r>
        <w:rPr>
          <w:rFonts w:eastAsia="標楷體" w:hint="eastAsia"/>
        </w:rPr>
        <w:lastRenderedPageBreak/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3358FE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700310" w:rsidP="004F210D">
      <w:pPr>
        <w:pStyle w:val="3"/>
        <w:rPr>
          <w:rFonts w:eastAsia="標楷體"/>
        </w:rPr>
      </w:pPr>
      <w:bookmarkStart w:id="38" w:name="_Toc457398327"/>
      <w:r>
        <w:rPr>
          <w:rFonts w:eastAsia="標楷體" w:hint="eastAsia"/>
        </w:rPr>
        <w:t>R</w:t>
      </w:r>
      <w:r w:rsidR="004F210D">
        <w:rPr>
          <w:rFonts w:eastAsia="標楷體" w:hint="eastAsia"/>
        </w:rPr>
        <w:t xml:space="preserve">DM Login </w:t>
      </w:r>
      <w:r w:rsidR="004F210D" w:rsidRPr="006B4972">
        <w:rPr>
          <w:rFonts w:eastAsia="標楷體" w:hint="eastAsia"/>
          <w:noProof/>
        </w:rPr>
        <w:t>request</w:t>
      </w:r>
      <w:r w:rsidR="004F210D">
        <w:rPr>
          <w:rFonts w:eastAsia="標楷體"/>
          <w:noProof/>
        </w:rPr>
        <w:t>s</w:t>
      </w:r>
      <w:r w:rsidR="004F210D" w:rsidRPr="00543406">
        <w:rPr>
          <w:rFonts w:eastAsia="標楷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E142AC">
        <w:tc>
          <w:tcPr>
            <w:tcW w:w="481" w:type="dxa"/>
            <w:vMerge w:val="restart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E142AC">
        <w:tc>
          <w:tcPr>
            <w:tcW w:w="481" w:type="dxa"/>
            <w:vMerge w:val="restart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Default="001C441C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850AC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53C0F" w:rsidRDefault="00D26D3B" w:rsidP="00E142AC">
            <w:r>
              <w:rPr>
                <w:rFonts w:hint="eastAsia"/>
              </w:rPr>
              <w:t>C</w:t>
            </w:r>
            <w:r>
              <w:t>ollection</w:t>
            </w:r>
            <w:r w:rsidR="00D53C0F">
              <w:rPr>
                <w:rFonts w:hint="eastAsia"/>
              </w:rPr>
              <w:t>：</w:t>
            </w:r>
          </w:p>
          <w:p w:rsidR="003850AC" w:rsidRPr="00E54CDA" w:rsidRDefault="00D53C0F" w:rsidP="00E142A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4511E" w:rsidRDefault="00D53C0F" w:rsidP="00E142AC">
            <w:r>
              <w:rPr>
                <w:rFonts w:hint="eastAsia"/>
              </w:rPr>
              <w:lastRenderedPageBreak/>
              <w:t>a</w:t>
            </w:r>
            <w:r w:rsidR="0004511E">
              <w:rPr>
                <w:rFonts w:hint="eastAsia"/>
              </w:rPr>
              <w:t>ccount</w:t>
            </w:r>
            <w:r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password</w:t>
            </w:r>
            <w:r w:rsidR="00E54CDA"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id</w:t>
            </w:r>
            <w:r w:rsidR="00E54CDA">
              <w:rPr>
                <w:rFonts w:hint="eastAsia"/>
              </w:rPr>
              <w:t>/string</w:t>
            </w:r>
          </w:p>
          <w:p w:rsidR="0079486D" w:rsidRDefault="008B2AA8" w:rsidP="00E142AC">
            <w:proofErr w:type="gramStart"/>
            <w:r>
              <w:rPr>
                <w:rFonts w:hint="eastAsia"/>
              </w:rPr>
              <w:t>device/integer</w:t>
            </w:r>
            <w:proofErr w:type="gramEnd"/>
            <w:r w:rsidR="0050692B">
              <w:rPr>
                <w:rFonts w:hint="eastAsia"/>
              </w:rPr>
              <w:t xml:space="preserve"> </w:t>
            </w:r>
            <w:r w:rsidR="00FC3E22">
              <w:rPr>
                <w:rFonts w:hint="eastAsia"/>
              </w:rPr>
              <w:t>(</w:t>
            </w:r>
            <w:r w:rsidR="0050692B">
              <w:rPr>
                <w:rFonts w:hint="eastAsia"/>
              </w:rPr>
              <w:t>Ref.</w:t>
            </w:r>
            <w:r w:rsidR="003358FE">
              <w:fldChar w:fldCharType="begin"/>
            </w:r>
            <w:r w:rsidR="00140EB9">
              <w:instrText xml:space="preserve"> </w:instrText>
            </w:r>
            <w:r w:rsidR="00140EB9">
              <w:rPr>
                <w:rFonts w:hint="eastAsia"/>
              </w:rPr>
              <w:instrText>REF _Ref456876889 \r \h</w:instrText>
            </w:r>
            <w:r w:rsidR="00140EB9">
              <w:instrText xml:space="preserve"> </w:instrText>
            </w:r>
            <w:r w:rsidR="003358FE">
              <w:fldChar w:fldCharType="separate"/>
            </w:r>
            <w:r w:rsidR="00140EB9">
              <w:t>3.2.4</w:t>
            </w:r>
            <w:r w:rsidR="003358FE">
              <w:fldChar w:fldCharType="end"/>
            </w:r>
            <w:r w:rsidR="00FC3E22">
              <w:rPr>
                <w:rFonts w:hint="eastAsia"/>
              </w:rPr>
              <w:t>)</w:t>
            </w:r>
          </w:p>
          <w:p w:rsidR="004660D0" w:rsidRDefault="004660D0" w:rsidP="00E142AC">
            <w:proofErr w:type="spellStart"/>
            <w:r>
              <w:rPr>
                <w:rFonts w:hint="eastAsia"/>
              </w:rPr>
              <w:t>gcmid</w:t>
            </w:r>
            <w:proofErr w:type="spellEnd"/>
            <w:r>
              <w:rPr>
                <w:rFonts w:hint="eastAsia"/>
              </w:rPr>
              <w:t>/string</w:t>
            </w:r>
          </w:p>
          <w:p w:rsidR="004660D0" w:rsidRDefault="004660D0" w:rsidP="00E142AC">
            <w:r>
              <w:rPr>
                <w:rFonts w:hint="eastAsia"/>
              </w:rPr>
              <w:t>model/string</w:t>
            </w:r>
          </w:p>
          <w:p w:rsidR="008B2AA8" w:rsidRDefault="008B2AA8" w:rsidP="00E142AC"/>
          <w:p w:rsidR="0079486D" w:rsidRDefault="0079486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account":"</w:t>
            </w:r>
            <w:proofErr w:type="spellStart"/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akado</w:t>
            </w:r>
            <w:proofErr w:type="spellEnd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,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  <w:r w:rsidR="008B2AA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Default="008B2AA8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proofErr w:type="gramStart"/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device</w:t>
            </w:r>
            <w:proofErr w:type="gramEnd"/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0</w:t>
            </w:r>
            <w:r w:rsidR="00BA70C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962F2B" w:rsidRDefault="00BA70C9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proofErr w:type="spellStart"/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gcmid</w:t>
            </w:r>
            <w:proofErr w:type="spellEnd"/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proofErr w:type="spellStart"/>
            <w:r w:rsidR="003927D1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xxxxxx</w:t>
            </w:r>
            <w:proofErr w:type="spellEnd"/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962F2B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543406" w:rsidRDefault="00962F2B" w:rsidP="00AC77EA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model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AC77EA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M2LTU84P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E87DEB"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E142AC">
        <w:tc>
          <w:tcPr>
            <w:tcW w:w="481" w:type="dxa"/>
            <w:vMerge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E142A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1C441C" w:rsidRPr="00543406" w:rsidRDefault="001C441C" w:rsidP="00E142A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E2679" w:rsidP="00A63522">
      <w:pPr>
        <w:pStyle w:val="3"/>
        <w:rPr>
          <w:rFonts w:eastAsia="標楷體"/>
        </w:rPr>
      </w:pPr>
      <w:bookmarkStart w:id="39" w:name="_Toc457398328"/>
      <w:r>
        <w:rPr>
          <w:rFonts w:eastAsia="標楷體" w:hint="eastAsia"/>
        </w:rPr>
        <w:t>R</w:t>
      </w:r>
      <w:r w:rsidR="00A63522">
        <w:rPr>
          <w:rFonts w:eastAsia="標楷體" w:hint="eastAsia"/>
        </w:rPr>
        <w:t xml:space="preserve">DM Login </w:t>
      </w:r>
      <w:r w:rsidR="00A63522">
        <w:rPr>
          <w:rFonts w:eastAsia="標楷體" w:hint="eastAsia"/>
          <w:noProof/>
        </w:rPr>
        <w:t>response</w:t>
      </w:r>
      <w:r w:rsidR="00A63522" w:rsidRPr="00543406">
        <w:rPr>
          <w:rFonts w:eastAsia="標楷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E142AC">
        <w:tc>
          <w:tcPr>
            <w:tcW w:w="491" w:type="dxa"/>
            <w:vMerge w:val="restart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1334EA" w:rsidRPr="00543406" w:rsidTr="00E142AC">
        <w:tc>
          <w:tcPr>
            <w:tcW w:w="491" w:type="dxa"/>
            <w:vMerge w:val="restart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543406" w:rsidRDefault="001334E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Result</w:t>
            </w:r>
          </w:p>
        </w:tc>
        <w:tc>
          <w:tcPr>
            <w:tcW w:w="843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0124FE" w:rsidRDefault="000124FE" w:rsidP="000124F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124FE" w:rsidRDefault="000124FE" w:rsidP="000124F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124FE" w:rsidRDefault="000124FE" w:rsidP="000124FE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124FE" w:rsidRPr="00E54CDA" w:rsidRDefault="000124FE" w:rsidP="000124FE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124FE" w:rsidRDefault="000124FE" w:rsidP="000124FE">
            <w:r>
              <w:rPr>
                <w:rFonts w:hint="eastAsia"/>
              </w:rPr>
              <w:t>result/integer</w:t>
            </w:r>
          </w:p>
          <w:p w:rsidR="001334EA" w:rsidRDefault="001334EA" w:rsidP="000124FE">
            <w:pPr>
              <w:rPr>
                <w:rFonts w:eastAsia="標楷體"/>
              </w:rPr>
            </w:pPr>
          </w:p>
          <w:p w:rsidR="004C1AB1" w:rsidRDefault="004C1AB1" w:rsidP="004C1AB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142AC" w:rsidRPr="00543406" w:rsidRDefault="004C1AB1" w:rsidP="004C1AB1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543406" w:rsidRDefault="003358F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3A2C76">
              <w:rPr>
                <w:rFonts w:eastAsia="標楷體"/>
              </w:rPr>
              <w:instrText xml:space="preserve"> REF _Ref45670045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A2C76"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825205" w:rsidRPr="00543406" w:rsidTr="00E142AC">
        <w:tc>
          <w:tcPr>
            <w:tcW w:w="491" w:type="dxa"/>
            <w:vMerge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825205" w:rsidRPr="00543406" w:rsidRDefault="00825205" w:rsidP="00E142AC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DB1FD7" w:rsidRDefault="00DB1FD7" w:rsidP="00DB1FD7">
      <w:pPr>
        <w:pStyle w:val="3"/>
        <w:rPr>
          <w:rFonts w:eastAsia="標楷體"/>
        </w:rPr>
      </w:pPr>
      <w:bookmarkStart w:id="40" w:name="_Toc457398329"/>
      <w:r>
        <w:rPr>
          <w:rFonts w:eastAsia="標楷體" w:hint="eastAsia"/>
        </w:rPr>
        <w:t xml:space="preserve">RDM Logout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3358FE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B1FD7" w:rsidRPr="00543406" w:rsidRDefault="003358FE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3358FE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3358FE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B1FD7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B1FD7" w:rsidRDefault="00DB1FD7" w:rsidP="00BA70C9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B1FD7" w:rsidRPr="00E54CDA" w:rsidRDefault="00DB1FD7" w:rsidP="00BA70C9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DB1FD7" w:rsidRDefault="00DB1FD7" w:rsidP="00BA70C9">
            <w:r>
              <w:rPr>
                <w:rFonts w:hint="eastAsia"/>
              </w:rPr>
              <w:t>id/string</w:t>
            </w:r>
          </w:p>
          <w:p w:rsidR="00DB1FD7" w:rsidRDefault="00DB1FD7" w:rsidP="00BA70C9"/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DB1FD7" w:rsidRDefault="00DB1FD7" w:rsidP="00BA70C9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3C1A2A" w:rsidRPr="00E87DEB" w:rsidRDefault="00DB1FD7" w:rsidP="003C1A2A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DB1FD7" w:rsidRPr="00543406" w:rsidRDefault="00DB1FD7" w:rsidP="00BA70C9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8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Default="00DB1FD7" w:rsidP="00DB1FD7">
      <w:pPr>
        <w:widowControl/>
        <w:rPr>
          <w:rFonts w:eastAsia="標楷體"/>
        </w:rPr>
      </w:pPr>
    </w:p>
    <w:p w:rsidR="00DB1FD7" w:rsidRDefault="00233EF4" w:rsidP="00DB1FD7">
      <w:pPr>
        <w:pStyle w:val="3"/>
        <w:rPr>
          <w:rFonts w:eastAsia="標楷體"/>
        </w:rPr>
      </w:pPr>
      <w:bookmarkStart w:id="41" w:name="_Toc457398330"/>
      <w:r>
        <w:rPr>
          <w:rFonts w:eastAsia="標楷體" w:hint="eastAsia"/>
        </w:rPr>
        <w:t>RDM Logout</w:t>
      </w:r>
      <w:r w:rsidR="00DB1FD7">
        <w:rPr>
          <w:rFonts w:eastAsia="標楷體" w:hint="eastAsia"/>
        </w:rPr>
        <w:t xml:space="preserve"> </w:t>
      </w:r>
      <w:r w:rsidR="00DB1FD7">
        <w:rPr>
          <w:rFonts w:eastAsia="標楷體" w:hint="eastAsia"/>
          <w:noProof/>
        </w:rPr>
        <w:t>response</w:t>
      </w:r>
      <w:r w:rsidR="00DB1FD7" w:rsidRPr="00543406">
        <w:rPr>
          <w:rFonts w:eastAsia="標楷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3358FE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543406" w:rsidRDefault="003358FE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543406" w:rsidRDefault="003358FE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3358FE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9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Pr="005C0B51" w:rsidRDefault="00DB1FD7" w:rsidP="00DB1FD7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EF04BC" w:rsidRDefault="00EF04BC">
      <w:pPr>
        <w:widowControl/>
        <w:rPr>
          <w:rFonts w:eastAsia="標楷體"/>
        </w:rPr>
      </w:pPr>
    </w:p>
    <w:p w:rsidR="0078494F" w:rsidRDefault="0036357D" w:rsidP="0078494F">
      <w:pPr>
        <w:pStyle w:val="3"/>
        <w:rPr>
          <w:rFonts w:eastAsia="標楷體"/>
        </w:rPr>
      </w:pPr>
      <w:bookmarkStart w:id="42" w:name="_Toc457398331"/>
      <w:r>
        <w:rPr>
          <w:rFonts w:eastAsia="標楷體" w:hint="eastAsia"/>
        </w:rPr>
        <w:t>R</w:t>
      </w:r>
      <w:r w:rsidR="0078494F">
        <w:rPr>
          <w:rFonts w:eastAsia="標楷體" w:hint="eastAsia"/>
        </w:rPr>
        <w:t xml:space="preserve">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="0078494F" w:rsidRPr="006B4972">
        <w:rPr>
          <w:rFonts w:eastAsia="標楷體" w:hint="eastAsia"/>
          <w:noProof/>
        </w:rPr>
        <w:t>request</w:t>
      </w:r>
      <w:r w:rsidR="0078494F">
        <w:rPr>
          <w:rFonts w:eastAsia="標楷體"/>
          <w:noProof/>
        </w:rPr>
        <w:t>s</w:t>
      </w:r>
      <w:r w:rsidR="0078494F" w:rsidRPr="00543406">
        <w:rPr>
          <w:rFonts w:eastAsia="標楷體"/>
        </w:rPr>
        <w:t xml:space="preserve"> syntax</w:t>
      </w:r>
      <w:bookmarkEnd w:id="4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E142AC">
        <w:tc>
          <w:tcPr>
            <w:tcW w:w="481" w:type="dxa"/>
            <w:vMerge w:val="restart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4E0427" w:rsidRPr="00543406" w:rsidTr="00E142AC">
        <w:tc>
          <w:tcPr>
            <w:tcW w:w="481" w:type="dxa"/>
            <w:vMerge w:val="restart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543406" w:rsidRDefault="004E0427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52A8F" w:rsidRDefault="00252A8F" w:rsidP="00252A8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52A8F" w:rsidRDefault="00252A8F" w:rsidP="00252A8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252A8F" w:rsidRPr="00E54CDA" w:rsidRDefault="00252A8F" w:rsidP="00252A8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252A8F" w:rsidRDefault="00252A8F" w:rsidP="00252A8F">
            <w:r>
              <w:rPr>
                <w:rFonts w:hint="eastAsia"/>
              </w:rPr>
              <w:t>id/string</w:t>
            </w:r>
          </w:p>
          <w:p w:rsidR="00252A8F" w:rsidRDefault="00252A8F" w:rsidP="00252A8F"/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252A8F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252A8F" w:rsidRPr="00E87DEB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543406" w:rsidRDefault="00252A8F" w:rsidP="00252A8F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>}</w:t>
            </w:r>
          </w:p>
        </w:tc>
        <w:tc>
          <w:tcPr>
            <w:tcW w:w="862" w:type="dxa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872041" w:rsidP="007C00D7">
      <w:pPr>
        <w:pStyle w:val="3"/>
        <w:rPr>
          <w:rFonts w:eastAsia="標楷體"/>
        </w:rPr>
      </w:pPr>
      <w:bookmarkStart w:id="43" w:name="_Toc457398332"/>
      <w:r>
        <w:rPr>
          <w:rFonts w:eastAsia="標楷體" w:hint="eastAsia"/>
        </w:rPr>
        <w:t>R</w:t>
      </w:r>
      <w:r w:rsidR="00934029">
        <w:rPr>
          <w:rFonts w:eastAsia="標楷體" w:hint="eastAsia"/>
        </w:rPr>
        <w:t>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  <w:bookmarkEnd w:id="43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7C00D7" w:rsidRPr="00543406" w:rsidTr="00E142AC">
        <w:tc>
          <w:tcPr>
            <w:tcW w:w="491" w:type="dxa"/>
            <w:vMerge w:val="restart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3358FE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5215D" w:rsidRPr="00543406" w:rsidTr="00E142AC">
        <w:tc>
          <w:tcPr>
            <w:tcW w:w="491" w:type="dxa"/>
            <w:vMerge w:val="restart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543406" w:rsidRDefault="0075215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 Operation</w:t>
            </w:r>
          </w:p>
        </w:tc>
        <w:tc>
          <w:tcPr>
            <w:tcW w:w="843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5215D" w:rsidRDefault="0075215D" w:rsidP="00140EB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63A61" w:rsidRDefault="00E63A61" w:rsidP="00E63A6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E63A61" w:rsidRDefault="00E63A61" w:rsidP="00E63A6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E63A61" w:rsidRPr="00E54CDA" w:rsidRDefault="00E63A61" w:rsidP="00E63A6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756C1C" w:rsidRDefault="00756C1C" w:rsidP="00E63A61">
            <w:proofErr w:type="gramStart"/>
            <w:r>
              <w:rPr>
                <w:rFonts w:hint="eastAsia"/>
              </w:rPr>
              <w:t>result/integer</w:t>
            </w:r>
            <w:proofErr w:type="gramEnd"/>
            <w:r w:rsidR="00805A19">
              <w:rPr>
                <w:rFonts w:hint="eastAsia"/>
              </w:rPr>
              <w:t xml:space="preserve"> (Ref.</w:t>
            </w:r>
            <w:r w:rsidR="003358FE">
              <w:fldChar w:fldCharType="begin"/>
            </w:r>
            <w:r w:rsidR="00805A19">
              <w:instrText xml:space="preserve"> </w:instrText>
            </w:r>
            <w:r w:rsidR="00805A19">
              <w:rPr>
                <w:rFonts w:hint="eastAsia"/>
              </w:rPr>
              <w:instrText>REF _Ref456700459 \r \h</w:instrText>
            </w:r>
            <w:r w:rsidR="00805A19">
              <w:instrText xml:space="preserve"> </w:instrText>
            </w:r>
            <w:r w:rsidR="003358FE">
              <w:fldChar w:fldCharType="separate"/>
            </w:r>
            <w:r w:rsidR="00805A19">
              <w:t>3.2.3</w:t>
            </w:r>
            <w:r w:rsidR="003358FE">
              <w:fldChar w:fldCharType="end"/>
            </w:r>
            <w:r w:rsidR="00805A19">
              <w:rPr>
                <w:rFonts w:hint="eastAsia"/>
              </w:rPr>
              <w:t>)</w:t>
            </w:r>
          </w:p>
          <w:p w:rsidR="00DB6757" w:rsidRDefault="00717F90" w:rsidP="00E63A61">
            <w:r>
              <w:rPr>
                <w:rFonts w:hint="eastAsia"/>
              </w:rPr>
              <w:t>control/(JSON</w:t>
            </w:r>
            <w:r w:rsidR="00A61161">
              <w:rPr>
                <w:rFonts w:hint="eastAsia"/>
              </w:rPr>
              <w:t xml:space="preserve"> Object</w:t>
            </w:r>
            <w:r>
              <w:rPr>
                <w:rFonts w:hint="eastAsia"/>
              </w:rPr>
              <w:t>)</w:t>
            </w:r>
          </w:p>
          <w:p w:rsidR="00ED4438" w:rsidRDefault="00ED4438" w:rsidP="00E63A61">
            <w:r>
              <w:rPr>
                <w:rFonts w:hint="eastAsia"/>
              </w:rPr>
              <w:t>list/integer (array under control)</w:t>
            </w:r>
          </w:p>
          <w:p w:rsidR="00B713D5" w:rsidRDefault="00B713D5" w:rsidP="00E63A61"/>
          <w:p w:rsidR="00B713D5" w:rsidRDefault="00011741" w:rsidP="00E63A61">
            <w:r>
              <w:rPr>
                <w:rFonts w:hint="eastAsia"/>
              </w:rPr>
              <w:t>control</w:t>
            </w:r>
            <w:r w:rsidR="00B713D5">
              <w:rPr>
                <w:rFonts w:hint="eastAsia"/>
              </w:rPr>
              <w:t>：</w:t>
            </w:r>
          </w:p>
          <w:p w:rsidR="00B713D5" w:rsidRPr="00BC16F5" w:rsidRDefault="00BC16F5" w:rsidP="00BC16F5">
            <w:pPr>
              <w:ind w:firstLineChars="100" w:firstLine="240"/>
            </w:pPr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</w:t>
            </w:r>
            <w:r w:rsidR="00B85EEF">
              <w:rPr>
                <w:rFonts w:ascii="Monospace" w:hAnsi="Monospace" w:cs="Monospace" w:hint="eastAsia"/>
                <w:kern w:val="0"/>
                <w:szCs w:val="24"/>
              </w:rPr>
              <w:t>list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count)</w:t>
            </w:r>
          </w:p>
          <w:p w:rsidR="003625F4" w:rsidRDefault="00BC16F5" w:rsidP="00BC16F5">
            <w:pPr>
              <w:ind w:firstLineChars="100" w:firstLine="240"/>
            </w:pPr>
            <w:r>
              <w:rPr>
                <w:rFonts w:hint="eastAsia"/>
              </w:rPr>
              <w:t>list (JSON Array)</w:t>
            </w:r>
          </w:p>
          <w:p w:rsidR="003625F4" w:rsidRDefault="003625F4" w:rsidP="00E63A61"/>
          <w:p w:rsidR="00ED4438" w:rsidRDefault="00ED4438" w:rsidP="00E63A6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B713D5" w:rsidRDefault="00B85EEF" w:rsidP="00E63A61">
            <w:r>
              <w:rPr>
                <w:rFonts w:hint="eastAsia"/>
              </w:rPr>
              <w:t xml:space="preserve"> type/integer(control type)</w:t>
            </w:r>
          </w:p>
          <w:p w:rsidR="008C06E7" w:rsidRDefault="00B85EEF" w:rsidP="00E63A61">
            <w:r>
              <w:rPr>
                <w:rFonts w:hint="eastAsia"/>
              </w:rPr>
              <w:t xml:space="preserve"> </w:t>
            </w:r>
          </w:p>
          <w:p w:rsidR="00B713D5" w:rsidRDefault="00B713D5" w:rsidP="00E63A61"/>
          <w:p w:rsidR="00A13EA4" w:rsidRDefault="00A13EA4" w:rsidP="00A13E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ab/>
              <w:t>"control": 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value": 0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value": 1,</w:t>
            </w:r>
          </w:p>
          <w:p w:rsidR="00085822" w:rsidRPr="00085822" w:rsidRDefault="00AC4235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proofErr w:type="spellStart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ssid</w:t>
            </w:r>
            <w:proofErr w:type="spellEnd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proofErr w:type="spellStart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xxxx</w:t>
            </w:r>
            <w:proofErr w:type="spellEnd"/>
            <w:r w:rsidR="00085822"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B713D5" w:rsidRDefault="00085822" w:rsidP="00085822"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E06017" w:rsidRDefault="00E06017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bookmarkStart w:id="44" w:name="_Toc457398333"/>
      <w:r>
        <w:rPr>
          <w:rFonts w:eastAsia="標楷體" w:hint="eastAsia"/>
        </w:rPr>
        <w:t xml:space="preserve">RDM </w:t>
      </w:r>
      <w:r w:rsidR="008F674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543406" w:rsidTr="00EF2837">
        <w:tc>
          <w:tcPr>
            <w:tcW w:w="48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3358FE" w:rsidP="00EF283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543406" w:rsidRDefault="003358FE" w:rsidP="00EF283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3358FE" w:rsidP="00EF283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3358FE" w:rsidP="00EF283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EF2837">
        <w:tc>
          <w:tcPr>
            <w:tcW w:w="48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91A01" w:rsidRDefault="00D91A01" w:rsidP="00D91A0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91A01" w:rsidRDefault="00D91A01" w:rsidP="00D91A0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50A37" w:rsidRPr="00BC16F5" w:rsidRDefault="00050A37" w:rsidP="00050A37"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list count)</w:t>
            </w:r>
          </w:p>
          <w:p w:rsidR="00D91A01" w:rsidRDefault="00D91A01" w:rsidP="00D91A01">
            <w:r>
              <w:rPr>
                <w:rFonts w:hint="eastAsia"/>
              </w:rPr>
              <w:t>list/ (</w:t>
            </w:r>
            <w:r w:rsidR="00050A37">
              <w:rPr>
                <w:rFonts w:hint="eastAsia"/>
              </w:rPr>
              <w:t>JSON Array</w:t>
            </w:r>
            <w:r>
              <w:rPr>
                <w:rFonts w:hint="eastAsia"/>
              </w:rPr>
              <w:t>)</w:t>
            </w:r>
          </w:p>
          <w:p w:rsidR="004D607A" w:rsidRDefault="004D607A" w:rsidP="00D91A01"/>
          <w:p w:rsidR="00D91A01" w:rsidRDefault="00D91A01" w:rsidP="00D91A0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 xml:space="preserve"> type/integer(control type)</w:t>
            </w:r>
          </w:p>
          <w:p w:rsidR="00D91A01" w:rsidRDefault="00D91A01" w:rsidP="00D91A01">
            <w:r>
              <w:rPr>
                <w:rFonts w:hint="eastAsia"/>
              </w:rPr>
              <w:lastRenderedPageBreak/>
              <w:t xml:space="preserve"> </w:t>
            </w:r>
          </w:p>
          <w:p w:rsidR="00D91A01" w:rsidRDefault="00D91A01" w:rsidP="00D91A01"/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0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proofErr w:type="spellStart"/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xxxx</w:t>
            </w:r>
            <w:proofErr w:type="spellEnd"/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</w:p>
          <w:p w:rsidR="00BE7668" w:rsidRPr="00543406" w:rsidRDefault="00937E96" w:rsidP="00937E96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bookmarkStart w:id="45" w:name="_Toc457398334"/>
      <w:r>
        <w:rPr>
          <w:rFonts w:eastAsia="標楷體" w:hint="eastAsia"/>
        </w:rPr>
        <w:t>R</w:t>
      </w:r>
      <w:r w:rsidR="001351FB">
        <w:rPr>
          <w:rFonts w:eastAsia="標楷體" w:hint="eastAsia"/>
        </w:rPr>
        <w:t>DM State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4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543406" w:rsidTr="00EF2837">
        <w:tc>
          <w:tcPr>
            <w:tcW w:w="49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3358FE" w:rsidP="00EF283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543406" w:rsidRDefault="003358FE" w:rsidP="00EF283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543406" w:rsidRDefault="003358FE" w:rsidP="00EF283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3358FE" w:rsidP="00EF283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EF2837">
        <w:tc>
          <w:tcPr>
            <w:tcW w:w="49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E7668" w:rsidRPr="00B713D5" w:rsidRDefault="00BE7668" w:rsidP="00EF2837"/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46" w:name="_Toc457398335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46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47" w:name="_Toc457398336"/>
      <w:r w:rsidRPr="00543406">
        <w:rPr>
          <w:rFonts w:eastAsia="標楷體"/>
        </w:rPr>
        <w:t>Command Header Parameters</w:t>
      </w:r>
      <w:bookmarkEnd w:id="47"/>
    </w:p>
    <w:p w:rsidR="008F7EA8" w:rsidRPr="00543406" w:rsidRDefault="000C781A" w:rsidP="00FA0EF4">
      <w:pPr>
        <w:pStyle w:val="3"/>
        <w:rPr>
          <w:rFonts w:eastAsia="標楷體"/>
        </w:rPr>
      </w:pPr>
      <w:bookmarkStart w:id="48" w:name="_Ref433372977"/>
      <w:bookmarkStart w:id="49" w:name="_Toc457398337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48"/>
      <w:bookmarkEnd w:id="49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50" w:name="_Ref433373034"/>
      <w:bookmarkStart w:id="51" w:name="_Toc457398338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50"/>
      <w:bookmarkEnd w:id="51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52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52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0F325A">
              <w:rPr>
                <w:rFonts w:eastAsia="標楷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EB0E3D">
              <w:rPr>
                <w:rFonts w:eastAsia="標楷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E60F54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E60F54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565C15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565C15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B26C6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20A07" w:rsidRDefault="00420A07" w:rsidP="00B26C6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>
              <w:rPr>
                <w:rFonts w:eastAsia="標楷體" w:hint="eastAsia"/>
              </w:rPr>
              <w:t>9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B26C6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20A07" w:rsidRDefault="00420A07" w:rsidP="00B26C6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>
              <w:rPr>
                <w:rFonts w:eastAsia="標楷體" w:hint="eastAsia"/>
              </w:rPr>
              <w:t>9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53" w:name="_Ref433373013"/>
      <w:bookmarkStart w:id="54" w:name="_Toc45739833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53"/>
      <w:bookmarkEnd w:id="54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E75D50">
        <w:tc>
          <w:tcPr>
            <w:tcW w:w="3220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E75D50">
        <w:tc>
          <w:tcPr>
            <w:tcW w:w="3220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E75D50">
        <w:tc>
          <w:tcPr>
            <w:tcW w:w="3220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55" w:name="_Ref433373050"/>
      <w:bookmarkStart w:id="56" w:name="_Toc457398340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55"/>
      <w:bookmarkEnd w:id="56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57" w:name="_Toc457398341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57"/>
    </w:p>
    <w:p w:rsidR="004F6AD4" w:rsidRPr="00543406" w:rsidRDefault="004F6AD4" w:rsidP="004F6AD4">
      <w:pPr>
        <w:pStyle w:val="3"/>
        <w:rPr>
          <w:rFonts w:eastAsia="標楷體"/>
        </w:rPr>
      </w:pPr>
      <w:bookmarkStart w:id="58" w:name="_Ref437859915"/>
      <w:bookmarkStart w:id="59" w:name="_Toc457398342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58"/>
      <w:bookmarkEnd w:id="59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</w:pPr>
            <w:r>
              <w:rPr>
                <w:rFonts w:hint="eastAsia"/>
              </w:rPr>
              <w:lastRenderedPageBreak/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60" w:name="_Ref437854020"/>
      <w:bookmarkStart w:id="61" w:name="_Toc457398343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60"/>
      <w:bookmarkEnd w:id="61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</w:t>
            </w:r>
            <w:proofErr w:type="spellStart"/>
            <w:r>
              <w:t>startTrack</w:t>
            </w:r>
            <w:proofErr w:type="spellEnd"/>
            <w:r>
              <w:t>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645DEE" w:rsidRDefault="00645DEE" w:rsidP="00645DEE">
      <w:pPr>
        <w:pStyle w:val="3"/>
        <w:rPr>
          <w:rFonts w:eastAsia="標楷體"/>
        </w:rPr>
      </w:pPr>
      <w:bookmarkStart w:id="62" w:name="_Ref456700459"/>
      <w:bookmarkStart w:id="63" w:name="_Toc457398344"/>
      <w:r>
        <w:rPr>
          <w:rFonts w:eastAsia="標楷體" w:hint="eastAsia"/>
        </w:rPr>
        <w:t>Result Table</w:t>
      </w:r>
      <w:bookmarkEnd w:id="62"/>
      <w:bookmarkEnd w:id="63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uccess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645DEE" w:rsidRDefault="00BC7DE8" w:rsidP="00BC7DE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645DEE">
              <w:rPr>
                <w:rFonts w:eastAsia="標楷體" w:hint="eastAsia"/>
              </w:rPr>
              <w:t>System Exce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Parameter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645DEE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System Busy</w:t>
            </w:r>
          </w:p>
        </w:tc>
      </w:tr>
      <w:tr w:rsidR="00BC7DE8" w:rsidTr="00140EB9">
        <w:tc>
          <w:tcPr>
            <w:tcW w:w="2660" w:type="dxa"/>
          </w:tcPr>
          <w:p w:rsidR="00BC7DE8" w:rsidRDefault="00BC7DE8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C7DE8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970200">
              <w:rPr>
                <w:rFonts w:eastAsia="標楷體"/>
              </w:rPr>
              <w:t>Unknown</w:t>
            </w:r>
            <w:r>
              <w:rPr>
                <w:rFonts w:eastAsia="標楷體" w:hint="eastAsia"/>
              </w:rPr>
              <w:t xml:space="preserve"> Error</w:t>
            </w:r>
          </w:p>
        </w:tc>
      </w:tr>
    </w:tbl>
    <w:p w:rsidR="00645DEE" w:rsidRDefault="00645DEE" w:rsidP="00645DEE"/>
    <w:p w:rsidR="00BC4084" w:rsidRDefault="00491145" w:rsidP="00BC4084">
      <w:pPr>
        <w:pStyle w:val="3"/>
        <w:rPr>
          <w:rFonts w:eastAsia="標楷體"/>
        </w:rPr>
      </w:pPr>
      <w:bookmarkStart w:id="64" w:name="_Ref456876889"/>
      <w:bookmarkStart w:id="65" w:name="_Toc457398345"/>
      <w:r>
        <w:rPr>
          <w:rFonts w:eastAsia="標楷體" w:hint="eastAsia"/>
        </w:rPr>
        <w:t>Device Type</w:t>
      </w:r>
      <w:r w:rsidR="00BC4084">
        <w:rPr>
          <w:rFonts w:eastAsia="標楷體" w:hint="eastAsia"/>
        </w:rPr>
        <w:t xml:space="preserve"> Table</w:t>
      </w:r>
      <w:bookmarkEnd w:id="64"/>
      <w:bookmarkEnd w:id="65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0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ndroid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OS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C4084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家電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玩具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proofErr w:type="gramStart"/>
            <w:r>
              <w:rPr>
                <w:rFonts w:eastAsia="標楷體" w:hint="eastAsia"/>
              </w:rPr>
              <w:t>物聯網</w:t>
            </w:r>
            <w:proofErr w:type="gramEnd"/>
          </w:p>
        </w:tc>
      </w:tr>
    </w:tbl>
    <w:p w:rsidR="00BC4084" w:rsidRPr="00645DEE" w:rsidRDefault="00BC4084" w:rsidP="00645DEE"/>
    <w:p w:rsidR="00823C3D" w:rsidRPr="00543406" w:rsidRDefault="00823C3D" w:rsidP="006A35E8">
      <w:pPr>
        <w:pStyle w:val="2"/>
        <w:rPr>
          <w:rFonts w:eastAsia="標楷體"/>
        </w:rPr>
      </w:pPr>
      <w:bookmarkStart w:id="66" w:name="_Toc457398346"/>
      <w:r w:rsidRPr="00543406">
        <w:rPr>
          <w:rFonts w:eastAsia="標楷體"/>
        </w:rPr>
        <w:t>Optional Parameter</w:t>
      </w:r>
      <w:bookmarkEnd w:id="66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</w:pPr>
      <w:bookmarkStart w:id="67" w:name="_Toc457398347"/>
      <w:r>
        <w:rPr>
          <w:rFonts w:hint="eastAsia"/>
        </w:rPr>
        <w:t>MDM Operation</w:t>
      </w:r>
      <w:bookmarkEnd w:id="67"/>
    </w:p>
    <w:p w:rsidR="004935A3" w:rsidRDefault="00E87505" w:rsidP="00F94AF1">
      <w:proofErr w:type="gramStart"/>
      <w:r>
        <w:rPr>
          <w:rFonts w:hint="eastAsia"/>
        </w:rPr>
        <w:t xml:space="preserve">A JSON format data that is </w:t>
      </w:r>
      <w:r>
        <w:t>defined</w:t>
      </w:r>
      <w:r>
        <w:rPr>
          <w:rFonts w:hint="eastAsia"/>
        </w:rPr>
        <w:t xml:space="preserve"> for MDM </w:t>
      </w:r>
      <w:r w:rsidR="004F3EE9">
        <w:rPr>
          <w:rFonts w:hint="eastAsia"/>
        </w:rPr>
        <w:t xml:space="preserve">operation </w:t>
      </w:r>
      <w:r>
        <w:rPr>
          <w:rFonts w:hint="eastAsia"/>
        </w:rPr>
        <w:t>response.</w:t>
      </w:r>
      <w:proofErr w:type="gramEnd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C41EF4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C41EF4" w:rsidTr="00E142AC">
        <w:tc>
          <w:tcPr>
            <w:tcW w:w="2660" w:type="dxa"/>
          </w:tcPr>
          <w:p w:rsidR="00C41EF4" w:rsidRDefault="00C41EF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operate</w:t>
            </w:r>
          </w:p>
        </w:tc>
        <w:tc>
          <w:tcPr>
            <w:tcW w:w="5702" w:type="dxa"/>
          </w:tcPr>
          <w:p w:rsidR="00C41EF4" w:rsidRDefault="00C41EF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</w:t>
            </w:r>
            <w:r w:rsidR="001E4114">
              <w:rPr>
                <w:rFonts w:eastAsia="標楷體" w:hint="eastAsia"/>
              </w:rPr>
              <w:t>, A JSON array tag</w:t>
            </w:r>
          </w:p>
        </w:tc>
      </w:tr>
      <w:tr w:rsidR="00C41EF4" w:rsidTr="00E142AC">
        <w:tc>
          <w:tcPr>
            <w:tcW w:w="2660" w:type="dxa"/>
          </w:tcPr>
          <w:p w:rsidR="00C41EF4" w:rsidRDefault="0031201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</w:p>
        </w:tc>
        <w:tc>
          <w:tcPr>
            <w:tcW w:w="5702" w:type="dxa"/>
          </w:tcPr>
          <w:p w:rsidR="00C41EF4" w:rsidRDefault="0031201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 type.</w:t>
            </w:r>
          </w:p>
        </w:tc>
      </w:tr>
      <w:tr w:rsidR="00C41EF4" w:rsidTr="00E142AC">
        <w:tc>
          <w:tcPr>
            <w:tcW w:w="2660" w:type="dxa"/>
          </w:tcPr>
          <w:p w:rsidR="00C41EF4" w:rsidRDefault="00A85548" w:rsidP="00A8554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lock</w:t>
            </w:r>
          </w:p>
        </w:tc>
        <w:tc>
          <w:tcPr>
            <w:tcW w:w="5702" w:type="dxa"/>
          </w:tcPr>
          <w:p w:rsidR="00C41EF4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Device lock or unlock, value is true or false.</w:t>
            </w:r>
          </w:p>
        </w:tc>
      </w:tr>
      <w:tr w:rsidR="00C41EF4" w:rsidTr="00E142AC">
        <w:tc>
          <w:tcPr>
            <w:tcW w:w="2660" w:type="dxa"/>
          </w:tcPr>
          <w:p w:rsidR="00C41EF4" w:rsidRDefault="00113E4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sswd</w:t>
            </w:r>
          </w:p>
        </w:tc>
        <w:tc>
          <w:tcPr>
            <w:tcW w:w="5702" w:type="dxa"/>
          </w:tcPr>
          <w:p w:rsidR="00C41EF4" w:rsidRDefault="00113E44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F</w:t>
            </w:r>
            <w:r>
              <w:rPr>
                <w:rFonts w:eastAsia="標楷體" w:hint="eastAsia"/>
              </w:rPr>
              <w:t>or lock password.</w:t>
            </w:r>
          </w:p>
        </w:tc>
      </w:tr>
      <w:tr w:rsidR="006E4CDB" w:rsidTr="00E142AC">
        <w:tc>
          <w:tcPr>
            <w:tcW w:w="2660" w:type="dxa"/>
          </w:tcPr>
          <w:p w:rsidR="006E4CDB" w:rsidRDefault="006E4CDB" w:rsidP="00E142AC">
            <w:pPr>
              <w:jc w:val="center"/>
              <w:rPr>
                <w:rFonts w:eastAsia="標楷體"/>
              </w:rPr>
            </w:pPr>
            <w:proofErr w:type="spellStart"/>
            <w:r>
              <w:rPr>
                <w:rFonts w:eastAsia="標楷體" w:hint="eastAsia"/>
              </w:rPr>
              <w:t>apk</w:t>
            </w:r>
            <w:proofErr w:type="spellEnd"/>
          </w:p>
        </w:tc>
        <w:tc>
          <w:tcPr>
            <w:tcW w:w="5702" w:type="dxa"/>
          </w:tcPr>
          <w:p w:rsidR="006E4CDB" w:rsidRDefault="006E4CDB" w:rsidP="00E142AC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URL for install.</w:t>
            </w:r>
          </w:p>
        </w:tc>
      </w:tr>
      <w:tr w:rsidR="00315238" w:rsidTr="00E142AC">
        <w:tc>
          <w:tcPr>
            <w:tcW w:w="2660" w:type="dxa"/>
          </w:tcPr>
          <w:p w:rsidR="00315238" w:rsidRDefault="00315238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ckage</w:t>
            </w:r>
          </w:p>
        </w:tc>
        <w:tc>
          <w:tcPr>
            <w:tcW w:w="5702" w:type="dxa"/>
          </w:tcPr>
          <w:p w:rsidR="00315238" w:rsidRDefault="0056550C" w:rsidP="00E142AC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package name for uninstall</w:t>
            </w:r>
          </w:p>
        </w:tc>
      </w:tr>
      <w:tr w:rsidR="001508CF" w:rsidTr="00E142AC">
        <w:tc>
          <w:tcPr>
            <w:tcW w:w="2660" w:type="dxa"/>
          </w:tcPr>
          <w:p w:rsidR="001508CF" w:rsidRDefault="001508CF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ntent</w:t>
            </w:r>
          </w:p>
        </w:tc>
        <w:tc>
          <w:tcPr>
            <w:tcW w:w="5702" w:type="dxa"/>
          </w:tcPr>
          <w:p w:rsidR="001508CF" w:rsidRDefault="001508C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Content URL</w:t>
            </w:r>
          </w:p>
        </w:tc>
      </w:tr>
    </w:tbl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6156E7">
        <w:rPr>
          <w:rFonts w:hint="eastAsia"/>
        </w:rPr>
        <w:t xml:space="preserve">operation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7136DB" w:rsidTr="00E142AC">
        <w:tc>
          <w:tcPr>
            <w:tcW w:w="2660" w:type="dxa"/>
          </w:tcPr>
          <w:p w:rsidR="007136DB" w:rsidRDefault="007136DB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7136DB" w:rsidRDefault="00E83A7A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p information</w:t>
            </w:r>
          </w:p>
        </w:tc>
      </w:tr>
      <w:tr w:rsidR="00E83A7A" w:rsidTr="00E142AC">
        <w:tc>
          <w:tcPr>
            <w:tcW w:w="2660" w:type="dxa"/>
          </w:tcPr>
          <w:p w:rsidR="00E83A7A" w:rsidRDefault="00E83A7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E83A7A" w:rsidRDefault="00E83A7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</w:t>
      </w:r>
      <w:proofErr w:type="gramStart"/>
      <w:r w:rsidRPr="004568B8">
        <w:rPr>
          <w:rFonts w:eastAsia="標楷體"/>
        </w:rPr>
        <w:t>"</w:t>
      </w:r>
      <w:r w:rsidR="000A24CF" w:rsidRPr="000A24CF">
        <w:rPr>
          <w:rFonts w:eastAsia="標楷體" w:hint="eastAsia"/>
        </w:rPr>
        <w:t xml:space="preserve"> </w:t>
      </w:r>
      <w:r w:rsidR="000A24CF">
        <w:rPr>
          <w:rFonts w:eastAsia="標楷體" w:hint="eastAsia"/>
        </w:rPr>
        <w:t>operate</w:t>
      </w:r>
      <w:proofErr w:type="gramEnd"/>
      <w:r w:rsidR="000A24CF" w:rsidRPr="004568B8">
        <w:rPr>
          <w:rFonts w:eastAsia="標楷體"/>
        </w:rPr>
        <w:t xml:space="preserve"> </w:t>
      </w:r>
      <w:r w:rsidRPr="004568B8">
        <w:rPr>
          <w:rFonts w:eastAsia="標楷體"/>
        </w:rPr>
        <w:t>": [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lastRenderedPageBreak/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1</w:t>
      </w:r>
    </w:p>
    <w:p w:rsidR="00113E44" w:rsidRPr="004568B8" w:rsidRDefault="00113E44" w:rsidP="006B61BA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6B61BA" w:rsidRPr="004568B8" w:rsidRDefault="002478BE" w:rsidP="006B61BA">
      <w:pPr>
        <w:rPr>
          <w:rFonts w:eastAsia="標楷體"/>
        </w:rPr>
      </w:pPr>
      <w:r>
        <w:rPr>
          <w:rFonts w:eastAsia="標楷體"/>
        </w:rPr>
        <w:t xml:space="preserve">        </w:t>
      </w:r>
      <w:r w:rsidR="006B61BA" w:rsidRPr="004568B8">
        <w:rPr>
          <w:rFonts w:eastAsia="標楷體"/>
        </w:rPr>
        <w:t>},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2</w:t>
      </w:r>
    </w:p>
    <w:p w:rsidR="00113E44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113E44" w:rsidRPr="004568B8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passwd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>
        <w:rPr>
          <w:rFonts w:eastAsia="標楷體" w:hint="eastAsia"/>
        </w:rPr>
        <w:t>xxxxxxx</w:t>
      </w:r>
      <w:proofErr w:type="spellEnd"/>
      <w:r>
        <w:rPr>
          <w:rFonts w:eastAsia="標楷體"/>
        </w:rPr>
        <w:t>"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846871">
        <w:rPr>
          <w:rFonts w:eastAsia="標楷體" w:hint="eastAsia"/>
        </w:rPr>
        <w:t>,</w:t>
      </w:r>
    </w:p>
    <w:p w:rsidR="00846871" w:rsidRPr="004568B8" w:rsidRDefault="00846871" w:rsidP="00846871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3</w:t>
      </w:r>
    </w:p>
    <w:p w:rsidR="00846871" w:rsidRDefault="00846871" w:rsidP="00846871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spellStart"/>
      <w:r w:rsidR="005E413E">
        <w:rPr>
          <w:rFonts w:eastAsia="標楷體" w:hint="eastAsia"/>
        </w:rPr>
        <w:t>apk</w:t>
      </w:r>
      <w:proofErr w:type="spell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="005E413E" w:rsidRPr="004568B8">
        <w:rPr>
          <w:rFonts w:eastAsia="標楷體"/>
        </w:rPr>
        <w:t>"</w:t>
      </w:r>
      <w:r w:rsidR="005E413E">
        <w:rPr>
          <w:rFonts w:eastAsia="標楷體" w:hint="eastAsia"/>
        </w:rPr>
        <w:t>http://xxxx.xxx.xx/x.apk</w:t>
      </w:r>
      <w:r w:rsidR="005E413E">
        <w:rPr>
          <w:rFonts w:eastAsia="標楷體"/>
        </w:rPr>
        <w:t>"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7D677E">
        <w:rPr>
          <w:rFonts w:eastAsia="標楷體" w:hint="eastAsia"/>
        </w:rPr>
        <w:t>,</w:t>
      </w:r>
    </w:p>
    <w:p w:rsidR="007D677E" w:rsidRPr="004568B8" w:rsidRDefault="007D677E" w:rsidP="007D677E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4</w:t>
      </w:r>
    </w:p>
    <w:p w:rsidR="007D677E" w:rsidRDefault="007D677E" w:rsidP="007D677E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="003D15EA" w:rsidRPr="003D15EA">
        <w:rPr>
          <w:rFonts w:eastAsia="標楷體" w:hint="eastAsia"/>
        </w:rPr>
        <w:t xml:space="preserve"> </w:t>
      </w:r>
      <w:r w:rsidR="003D15EA">
        <w:rPr>
          <w:rFonts w:eastAsia="標楷體" w:hint="eastAsia"/>
        </w:rPr>
        <w:t>package</w:t>
      </w:r>
      <w:proofErr w:type="gramEnd"/>
      <w:r w:rsidR="003D15EA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 w:rsidR="003D15EA">
        <w:rPr>
          <w:rFonts w:eastAsia="標楷體" w:hint="eastAsia"/>
        </w:rPr>
        <w:t>xxx.xxx.xxx</w:t>
      </w:r>
      <w:proofErr w:type="spellEnd"/>
      <w:r>
        <w:rPr>
          <w:rFonts w:eastAsia="標楷體"/>
        </w:rPr>
        <w:t>"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C1219B">
        <w:rPr>
          <w:rFonts w:eastAsia="標楷體" w:hint="eastAsia"/>
        </w:rPr>
        <w:t>,</w:t>
      </w:r>
    </w:p>
    <w:p w:rsidR="00C1219B" w:rsidRPr="004568B8" w:rsidRDefault="00C1219B" w:rsidP="00C1219B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C1219B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 w:rsidR="00DB4817">
        <w:rPr>
          <w:rFonts w:eastAsia="標楷體" w:hint="eastAsia"/>
        </w:rPr>
        <w:t>6</w:t>
      </w:r>
    </w:p>
    <w:p w:rsidR="00C1219B" w:rsidRDefault="00C1219B" w:rsidP="00C1219B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Pr="003D15EA">
        <w:rPr>
          <w:rFonts w:eastAsia="標楷體" w:hint="eastAsia"/>
        </w:rPr>
        <w:t xml:space="preserve"> </w:t>
      </w:r>
      <w:r w:rsidR="00DB4817">
        <w:rPr>
          <w:rFonts w:eastAsia="標楷體" w:hint="eastAsia"/>
        </w:rPr>
        <w:t>content</w:t>
      </w:r>
      <w:proofErr w:type="gramEnd"/>
      <w:r w:rsidR="00DB4817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DB4817">
        <w:rPr>
          <w:rFonts w:eastAsia="標楷體" w:hint="eastAsia"/>
        </w:rPr>
        <w:t>http://</w:t>
      </w:r>
      <w:r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C1219B" w:rsidRPr="004568B8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>}</w:t>
      </w:r>
    </w:p>
    <w:p w:rsidR="006B61BA" w:rsidRPr="00F94AF1" w:rsidRDefault="006B61BA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68" w:name="_Toc457398348"/>
      <w:r>
        <w:rPr>
          <w:rFonts w:ascii="Times New Roman" w:eastAsia="標楷體" w:hAnsi="Times New Roman" w:hint="eastAsia"/>
        </w:rPr>
        <w:t>Notes</w:t>
      </w:r>
      <w:bookmarkEnd w:id="68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80463" w:rsidRDefault="00380463" w:rsidP="0093365B">
      <w:r>
        <w:separator/>
      </w:r>
    </w:p>
  </w:endnote>
  <w:endnote w:type="continuationSeparator" w:id="0">
    <w:p w:rsidR="00380463" w:rsidRDefault="00380463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80463" w:rsidRDefault="00380463" w:rsidP="0093365B">
      <w:r>
        <w:separator/>
      </w:r>
    </w:p>
  </w:footnote>
  <w:footnote w:type="continuationSeparator" w:id="0">
    <w:p w:rsidR="00380463" w:rsidRDefault="00380463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377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5110"/>
    <w:rsid w:val="0000632D"/>
    <w:rsid w:val="000068EF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163A"/>
    <w:rsid w:val="00053CD6"/>
    <w:rsid w:val="00053E06"/>
    <w:rsid w:val="000543C6"/>
    <w:rsid w:val="0005465B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774BD"/>
    <w:rsid w:val="000808C5"/>
    <w:rsid w:val="00080A93"/>
    <w:rsid w:val="00081563"/>
    <w:rsid w:val="00083814"/>
    <w:rsid w:val="00085822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F1"/>
    <w:rsid w:val="000A2EB3"/>
    <w:rsid w:val="000A733E"/>
    <w:rsid w:val="000B12E4"/>
    <w:rsid w:val="000B3A12"/>
    <w:rsid w:val="000B531C"/>
    <w:rsid w:val="000B5CFE"/>
    <w:rsid w:val="000B5DEE"/>
    <w:rsid w:val="000B5DFF"/>
    <w:rsid w:val="000B5F0E"/>
    <w:rsid w:val="000C14C5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4525"/>
    <w:rsid w:val="000E4F50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1106E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5472"/>
    <w:rsid w:val="00126075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87CDC"/>
    <w:rsid w:val="00191F64"/>
    <w:rsid w:val="00196BAD"/>
    <w:rsid w:val="001A0845"/>
    <w:rsid w:val="001A128C"/>
    <w:rsid w:val="001A15DC"/>
    <w:rsid w:val="001A21A7"/>
    <w:rsid w:val="001A32C7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59CF"/>
    <w:rsid w:val="001F65CB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A0414"/>
    <w:rsid w:val="002A114B"/>
    <w:rsid w:val="002A275A"/>
    <w:rsid w:val="002A3AF5"/>
    <w:rsid w:val="002A4376"/>
    <w:rsid w:val="002A4E2E"/>
    <w:rsid w:val="002A5352"/>
    <w:rsid w:val="002A5A1C"/>
    <w:rsid w:val="002A76E4"/>
    <w:rsid w:val="002B042A"/>
    <w:rsid w:val="002B2174"/>
    <w:rsid w:val="002B2267"/>
    <w:rsid w:val="002B2E81"/>
    <w:rsid w:val="002B31DE"/>
    <w:rsid w:val="002B390D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AD9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4F10"/>
    <w:rsid w:val="00315238"/>
    <w:rsid w:val="00315BA9"/>
    <w:rsid w:val="00316729"/>
    <w:rsid w:val="003168E7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8FE"/>
    <w:rsid w:val="00335E6A"/>
    <w:rsid w:val="00341205"/>
    <w:rsid w:val="003419C2"/>
    <w:rsid w:val="003432F0"/>
    <w:rsid w:val="00351412"/>
    <w:rsid w:val="00352604"/>
    <w:rsid w:val="003558C6"/>
    <w:rsid w:val="00355C3F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463"/>
    <w:rsid w:val="003808E8"/>
    <w:rsid w:val="00382AC5"/>
    <w:rsid w:val="003850AC"/>
    <w:rsid w:val="003860D2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A07"/>
    <w:rsid w:val="00420EEB"/>
    <w:rsid w:val="00424CF0"/>
    <w:rsid w:val="00425F55"/>
    <w:rsid w:val="004265B0"/>
    <w:rsid w:val="00426E2F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1E2A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60D0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5C04"/>
    <w:rsid w:val="00617C97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412A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2DF7"/>
    <w:rsid w:val="006A35E8"/>
    <w:rsid w:val="006A3605"/>
    <w:rsid w:val="006A3DF8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516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6406"/>
    <w:rsid w:val="006F794F"/>
    <w:rsid w:val="00700310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17F90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EF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19"/>
    <w:rsid w:val="00805AF6"/>
    <w:rsid w:val="00806A91"/>
    <w:rsid w:val="00807F19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46871"/>
    <w:rsid w:val="0085143F"/>
    <w:rsid w:val="00851C33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4EFE"/>
    <w:rsid w:val="008B5B90"/>
    <w:rsid w:val="008B64D5"/>
    <w:rsid w:val="008B663A"/>
    <w:rsid w:val="008C06E7"/>
    <w:rsid w:val="008C158B"/>
    <w:rsid w:val="008C1B8E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EDC"/>
    <w:rsid w:val="0093245C"/>
    <w:rsid w:val="0093365B"/>
    <w:rsid w:val="0093377A"/>
    <w:rsid w:val="00933BBF"/>
    <w:rsid w:val="00934029"/>
    <w:rsid w:val="00935CDD"/>
    <w:rsid w:val="00937E96"/>
    <w:rsid w:val="0094032D"/>
    <w:rsid w:val="009403A7"/>
    <w:rsid w:val="00940B2C"/>
    <w:rsid w:val="00940BA5"/>
    <w:rsid w:val="009428AA"/>
    <w:rsid w:val="00942B23"/>
    <w:rsid w:val="009440AA"/>
    <w:rsid w:val="00944D84"/>
    <w:rsid w:val="0094583F"/>
    <w:rsid w:val="00950A2A"/>
    <w:rsid w:val="00950F64"/>
    <w:rsid w:val="00951CA2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2F2B"/>
    <w:rsid w:val="00963230"/>
    <w:rsid w:val="00963B82"/>
    <w:rsid w:val="009644E2"/>
    <w:rsid w:val="00964608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1161"/>
    <w:rsid w:val="00A63522"/>
    <w:rsid w:val="00A63DDD"/>
    <w:rsid w:val="00A65CD1"/>
    <w:rsid w:val="00A66F80"/>
    <w:rsid w:val="00A71D5D"/>
    <w:rsid w:val="00A7278B"/>
    <w:rsid w:val="00A727B8"/>
    <w:rsid w:val="00A73996"/>
    <w:rsid w:val="00A73BA1"/>
    <w:rsid w:val="00A74215"/>
    <w:rsid w:val="00A77019"/>
    <w:rsid w:val="00A77E3A"/>
    <w:rsid w:val="00A80495"/>
    <w:rsid w:val="00A825CB"/>
    <w:rsid w:val="00A83D0C"/>
    <w:rsid w:val="00A84017"/>
    <w:rsid w:val="00A85548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C77E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40DD"/>
    <w:rsid w:val="00AE4E73"/>
    <w:rsid w:val="00AE5B31"/>
    <w:rsid w:val="00AF53E1"/>
    <w:rsid w:val="00AF681E"/>
    <w:rsid w:val="00AF7D8F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F8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A70C9"/>
    <w:rsid w:val="00BB155E"/>
    <w:rsid w:val="00BB25A5"/>
    <w:rsid w:val="00BB525A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7DE8"/>
    <w:rsid w:val="00BD1B74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B19"/>
    <w:rsid w:val="00BF4E20"/>
    <w:rsid w:val="00BF722D"/>
    <w:rsid w:val="00C013A3"/>
    <w:rsid w:val="00C0354A"/>
    <w:rsid w:val="00C03B98"/>
    <w:rsid w:val="00C056D5"/>
    <w:rsid w:val="00C0669F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277C2"/>
    <w:rsid w:val="00C32772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777C"/>
    <w:rsid w:val="00CF280B"/>
    <w:rsid w:val="00CF2C80"/>
    <w:rsid w:val="00CF2CD4"/>
    <w:rsid w:val="00CF7CEB"/>
    <w:rsid w:val="00D00188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27AA7"/>
    <w:rsid w:val="00D30449"/>
    <w:rsid w:val="00D310D9"/>
    <w:rsid w:val="00D31E54"/>
    <w:rsid w:val="00D35742"/>
    <w:rsid w:val="00D41639"/>
    <w:rsid w:val="00D43181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00F6"/>
    <w:rsid w:val="00D73550"/>
    <w:rsid w:val="00D7463E"/>
    <w:rsid w:val="00D74FEB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6017"/>
    <w:rsid w:val="00E07289"/>
    <w:rsid w:val="00E10A3D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81D9C"/>
    <w:rsid w:val="00E83A7A"/>
    <w:rsid w:val="00E847CD"/>
    <w:rsid w:val="00E84D24"/>
    <w:rsid w:val="00E86CD8"/>
    <w:rsid w:val="00E87505"/>
    <w:rsid w:val="00E875AE"/>
    <w:rsid w:val="00E87DEB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F61"/>
    <w:rsid w:val="00EC5884"/>
    <w:rsid w:val="00EC5EE8"/>
    <w:rsid w:val="00EC69C9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156"/>
    <w:rsid w:val="00F356C5"/>
    <w:rsid w:val="00F35D30"/>
    <w:rsid w:val="00F35F83"/>
    <w:rsid w:val="00F40C66"/>
    <w:rsid w:val="00F4677C"/>
    <w:rsid w:val="00F46E5E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377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8FA492F-CB3B-458A-81A2-889233CCC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91</TotalTime>
  <Pages>36</Pages>
  <Words>5804</Words>
  <Characters>33084</Characters>
  <Application>Microsoft Office Word</Application>
  <DocSecurity>0</DocSecurity>
  <Lines>275</Lines>
  <Paragraphs>77</Paragraphs>
  <ScaleCrop>false</ScaleCrop>
  <Company>Hewlett-Packard Company</Company>
  <LinksUpToDate>false</LinksUpToDate>
  <CharactersWithSpaces>388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693</cp:revision>
  <dcterms:created xsi:type="dcterms:W3CDTF">2014-11-25T06:25:00Z</dcterms:created>
  <dcterms:modified xsi:type="dcterms:W3CDTF">2016-08-04T03:57:00Z</dcterms:modified>
</cp:coreProperties>
</file>